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fe88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5a6a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9571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41:30Z</dcterms:created>
  <dcterms:modified xsi:type="dcterms:W3CDTF">2022-01-18T13:41:30Z</dcterms:modified>
</cp:coreProperties>
</file>